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08812ebff6988c38f22ba6a8bfddeb3b62fa9"/>
      <w:r>
        <w:rPr>
          <w:b/>
        </w:rPr>
        <w:t xml:space="preserve">ПРОТОКОЛ ПРО РЕЗУЛЬТАТИ ЗЕМЕЛЬНИХ ТОРГІВ № LRE001-UA-20240329-195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суборенди на земельну ділянку площею 3,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суборенди на земельну ділянку площею 3.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 7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АЛЕКС ТРК", ЄДРПОУ: 37646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52:29Z</dcterms:created>
  <dcterms:modified xsi:type="dcterms:W3CDTF">2024-05-20T14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